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9F77AB" w:rsidP="009344FF">
      <w:r w:rsidRPr="009F77AB">
        <w:t>The manuscript has been revised according to three referee's comments. The manuscript could be accepted after grammar and style checking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6737B7" w:rsidRPr="00AB2DC5" w:rsidRDefault="006737B7" w:rsidP="009344FF">
      <w:bookmarkStart w:id="0" w:name="_GoBack"/>
      <w:proofErr w:type="spellStart"/>
      <w:r w:rsidRPr="00AB2DC5">
        <w:t>Dr.</w:t>
      </w:r>
      <w:proofErr w:type="spellEnd"/>
      <w:r w:rsidRPr="00AB2DC5">
        <w:t xml:space="preserve"> Hao-Yang Wang, Shanghai Institute of Organic Chemistry, China</w:t>
      </w:r>
      <w:bookmarkEnd w:id="0"/>
    </w:p>
    <w:sectPr w:rsidR="006737B7" w:rsidRPr="00AB2DC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SzMDczNjM1MzcwNzVT0lEKTi0uzszPAykwrAUA57Yh9SwAAAA="/>
  </w:docVars>
  <w:rsids>
    <w:rsidRoot w:val="00A72896"/>
    <w:rsid w:val="002C0B2C"/>
    <w:rsid w:val="006737B7"/>
    <w:rsid w:val="009344FF"/>
    <w:rsid w:val="009F328F"/>
    <w:rsid w:val="009F77AB"/>
    <w:rsid w:val="00A72896"/>
    <w:rsid w:val="00AB2D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D03436"/>
  <w15:docId w15:val="{F6A088AC-9DF4-4456-A879-27784FA1F7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5</Words>
  <Characters>205</Characters>
  <Application>Microsoft Office Word</Application>
  <DocSecurity>0</DocSecurity>
  <Lines>1</Lines>
  <Paragraphs>1</Paragraphs>
  <ScaleCrop>false</ScaleCrop>
  <Company/>
  <LinksUpToDate>false</LinksUpToDate>
  <CharactersWithSpaces>2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5</cp:revision>
  <dcterms:created xsi:type="dcterms:W3CDTF">2025-02-19T08:37:00Z</dcterms:created>
  <dcterms:modified xsi:type="dcterms:W3CDTF">2026-04-03T11:00:00Z</dcterms:modified>
</cp:coreProperties>
</file>